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9A9E3" w14:textId="77777777" w:rsidR="00514B43" w:rsidRDefault="00514B43" w:rsidP="00514B43">
      <w:pPr>
        <w:pStyle w:val="Titre1"/>
        <w:jc w:val="center"/>
        <w:rPr>
          <w:b/>
          <w:bCs/>
        </w:rPr>
      </w:pPr>
    </w:p>
    <w:p w14:paraId="79938CB0" w14:textId="5B1DE3D1" w:rsidR="009A7152" w:rsidRPr="00514B43" w:rsidRDefault="00E502E6" w:rsidP="00514B43">
      <w:pPr>
        <w:pStyle w:val="Titre1"/>
        <w:jc w:val="center"/>
        <w:rPr>
          <w:b/>
          <w:bCs/>
        </w:rPr>
      </w:pPr>
      <w:r w:rsidRPr="00514B43">
        <w:rPr>
          <w:b/>
          <w:bCs/>
        </w:rPr>
        <w:t>September</w:t>
      </w:r>
      <w:r w:rsidR="00B84E7A" w:rsidRPr="00514B43">
        <w:rPr>
          <w:b/>
          <w:bCs/>
        </w:rPr>
        <w:t xml:space="preserve"> 2020 Application update- BrailleNote Touch Plus Release note</w:t>
      </w:r>
      <w:r w:rsidR="00514B43" w:rsidRPr="00514B43">
        <w:rPr>
          <w:b/>
          <w:bCs/>
        </w:rPr>
        <w:t>s</w:t>
      </w:r>
    </w:p>
    <w:p w14:paraId="78DBDF57" w14:textId="01B71E98" w:rsidR="00B84E7A" w:rsidRDefault="00B84E7A" w:rsidP="00B84E7A"/>
    <w:p w14:paraId="691D5860" w14:textId="77777777" w:rsidR="00514B43" w:rsidRPr="00B84E7A" w:rsidRDefault="00514B43" w:rsidP="00B84E7A"/>
    <w:p w14:paraId="01652C83" w14:textId="59E42963" w:rsidR="00B84E7A" w:rsidRPr="00DE0385" w:rsidRDefault="00E502E6" w:rsidP="00B84E7A">
      <w:pPr>
        <w:pStyle w:val="Titre2"/>
        <w:rPr>
          <w:lang w:val="en-US"/>
        </w:rPr>
      </w:pPr>
      <w:proofErr w:type="spellStart"/>
      <w:r w:rsidRPr="00DE0385">
        <w:rPr>
          <w:lang w:val="en-US"/>
        </w:rPr>
        <w:t>KeyWord</w:t>
      </w:r>
      <w:proofErr w:type="spellEnd"/>
      <w:r w:rsidRPr="00DE0385">
        <w:rPr>
          <w:lang w:val="en-US"/>
        </w:rPr>
        <w:t xml:space="preserve"> and </w:t>
      </w:r>
      <w:proofErr w:type="spellStart"/>
      <w:r w:rsidRPr="00DE0385">
        <w:rPr>
          <w:lang w:val="en-US"/>
        </w:rPr>
        <w:t>KeyFiles</w:t>
      </w:r>
      <w:proofErr w:type="spellEnd"/>
      <w:r w:rsidRPr="00DE0385">
        <w:rPr>
          <w:lang w:val="en-US"/>
        </w:rPr>
        <w:t xml:space="preserve"> </w:t>
      </w:r>
      <w:r w:rsidR="008E5A61" w:rsidRPr="00DE0385">
        <w:rPr>
          <w:lang w:val="en-US"/>
        </w:rPr>
        <w:t>now</w:t>
      </w:r>
      <w:r w:rsidRPr="00DE0385">
        <w:rPr>
          <w:lang w:val="en-US"/>
        </w:rPr>
        <w:t xml:space="preserve"> supports PDF</w:t>
      </w:r>
    </w:p>
    <w:p w14:paraId="21693D36" w14:textId="6DAB5D7F" w:rsidR="00B84E7A" w:rsidRPr="00DE0385" w:rsidRDefault="00B84E7A" w:rsidP="00B84E7A">
      <w:pPr>
        <w:pStyle w:val="Corpsdetexte"/>
        <w:numPr>
          <w:ilvl w:val="0"/>
          <w:numId w:val="1"/>
        </w:numPr>
        <w:rPr>
          <w:lang w:val="en-US"/>
        </w:rPr>
      </w:pPr>
      <w:r w:rsidRPr="00DE0385">
        <w:rPr>
          <w:lang w:val="en-US"/>
        </w:rPr>
        <w:t>BrailleNote Touch Plus now</w:t>
      </w:r>
      <w:r w:rsidR="00E502E6" w:rsidRPr="00DE0385">
        <w:rPr>
          <w:lang w:val="en-US"/>
        </w:rPr>
        <w:t xml:space="preserve"> supports the opening of text PDF files using the native KeyWord application. </w:t>
      </w:r>
      <w:r w:rsidRPr="00DE0385">
        <w:rPr>
          <w:lang w:val="en-US"/>
        </w:rPr>
        <w:t xml:space="preserve"> </w:t>
      </w:r>
    </w:p>
    <w:p w14:paraId="7C2A2EB2" w14:textId="1FCC0EB3" w:rsidR="00B84E7A" w:rsidRPr="00DE0385" w:rsidRDefault="00E502E6" w:rsidP="00B84E7A">
      <w:pPr>
        <w:pStyle w:val="Corpsdetexte"/>
        <w:numPr>
          <w:ilvl w:val="0"/>
          <w:numId w:val="1"/>
        </w:numPr>
        <w:rPr>
          <w:lang w:val="en-US"/>
        </w:rPr>
      </w:pPr>
      <w:r w:rsidRPr="00DE0385">
        <w:rPr>
          <w:lang w:val="en-US"/>
        </w:rPr>
        <w:t>When selecting PDF files</w:t>
      </w:r>
      <w:r w:rsidR="00514B43" w:rsidRPr="00DE0385">
        <w:rPr>
          <w:lang w:val="en-US"/>
        </w:rPr>
        <w:t>,</w:t>
      </w:r>
      <w:r w:rsidRPr="00DE0385">
        <w:rPr>
          <w:lang w:val="en-US"/>
        </w:rPr>
        <w:t xml:space="preserve"> you are now </w:t>
      </w:r>
      <w:r w:rsidR="00587DAE" w:rsidRPr="00DE0385">
        <w:rPr>
          <w:lang w:val="en-US"/>
        </w:rPr>
        <w:t>given</w:t>
      </w:r>
      <w:r w:rsidRPr="00DE0385">
        <w:rPr>
          <w:lang w:val="en-US"/>
        </w:rPr>
        <w:t xml:space="preserve"> the option to open directly with KeyWord. </w:t>
      </w:r>
    </w:p>
    <w:p w14:paraId="642D6D47" w14:textId="18E80F82" w:rsidR="00E502E6" w:rsidRPr="00DE0385" w:rsidRDefault="00E502E6" w:rsidP="00B84E7A">
      <w:pPr>
        <w:pStyle w:val="Corpsdetexte"/>
        <w:numPr>
          <w:ilvl w:val="0"/>
          <w:numId w:val="1"/>
        </w:numPr>
        <w:rPr>
          <w:lang w:val="en-US"/>
        </w:rPr>
      </w:pPr>
      <w:r w:rsidRPr="00DE0385">
        <w:rPr>
          <w:lang w:val="en-US"/>
        </w:rPr>
        <w:t xml:space="preserve">KeyWord will extract all </w:t>
      </w:r>
      <w:r w:rsidR="00587DAE" w:rsidRPr="00DE0385">
        <w:rPr>
          <w:lang w:val="en-US"/>
        </w:rPr>
        <w:t xml:space="preserve">the </w:t>
      </w:r>
      <w:r w:rsidRPr="00DE0385">
        <w:rPr>
          <w:lang w:val="en-US"/>
        </w:rPr>
        <w:t xml:space="preserve">text from </w:t>
      </w:r>
      <w:r w:rsidR="008E5A61" w:rsidRPr="00DE0385">
        <w:rPr>
          <w:lang w:val="en-US"/>
        </w:rPr>
        <w:t>a</w:t>
      </w:r>
      <w:r w:rsidRPr="00DE0385">
        <w:rPr>
          <w:lang w:val="en-US"/>
        </w:rPr>
        <w:t xml:space="preserve"> PDF file, providing </w:t>
      </w:r>
      <w:proofErr w:type="gramStart"/>
      <w:r w:rsidRPr="00DE0385">
        <w:rPr>
          <w:lang w:val="en-US"/>
        </w:rPr>
        <w:t>it’s</w:t>
      </w:r>
      <w:proofErr w:type="gramEnd"/>
      <w:r w:rsidRPr="00DE0385">
        <w:rPr>
          <w:lang w:val="en-US"/>
        </w:rPr>
        <w:t xml:space="preserve"> a true text PDF. </w:t>
      </w:r>
    </w:p>
    <w:p w14:paraId="0710F640" w14:textId="5C8F0FC5" w:rsidR="00E502E6" w:rsidRPr="00DE0385" w:rsidRDefault="00E502E6" w:rsidP="00B84E7A">
      <w:pPr>
        <w:pStyle w:val="Corpsdetexte"/>
        <w:numPr>
          <w:ilvl w:val="0"/>
          <w:numId w:val="1"/>
        </w:numPr>
        <w:rPr>
          <w:lang w:val="en-US"/>
        </w:rPr>
      </w:pPr>
      <w:r w:rsidRPr="00DE0385">
        <w:rPr>
          <w:lang w:val="en-US"/>
        </w:rPr>
        <w:t>No formatting is attained when opening PDF Files</w:t>
      </w:r>
      <w:r w:rsidR="00514B43" w:rsidRPr="00DE0385">
        <w:rPr>
          <w:lang w:val="en-US"/>
        </w:rPr>
        <w:t>.</w:t>
      </w:r>
    </w:p>
    <w:p w14:paraId="1312B5E8" w14:textId="4FD94100" w:rsidR="00B84E7A" w:rsidRPr="00DE0385" w:rsidRDefault="00B84E7A"/>
    <w:p w14:paraId="5C9F6DEC" w14:textId="36D83E3E" w:rsidR="00B84E7A" w:rsidRPr="00DE0385" w:rsidRDefault="00E502E6" w:rsidP="00B84E7A">
      <w:pPr>
        <w:pStyle w:val="Titre2"/>
      </w:pPr>
      <w:proofErr w:type="spellStart"/>
      <w:r w:rsidRPr="00DE0385">
        <w:t>KeyMail</w:t>
      </w:r>
      <w:proofErr w:type="spellEnd"/>
      <w:r w:rsidRPr="00DE0385">
        <w:t xml:space="preserve"> </w:t>
      </w:r>
    </w:p>
    <w:p w14:paraId="3DBFC299" w14:textId="78106363" w:rsidR="00B84E7A" w:rsidRPr="00DE0385" w:rsidRDefault="00E502E6" w:rsidP="00B84E7A">
      <w:pPr>
        <w:pStyle w:val="Paragraphedeliste"/>
        <w:numPr>
          <w:ilvl w:val="0"/>
          <w:numId w:val="3"/>
        </w:numPr>
        <w:rPr>
          <w:b/>
          <w:bCs/>
        </w:rPr>
      </w:pPr>
      <w:proofErr w:type="spellStart"/>
      <w:r w:rsidRPr="00DE0385">
        <w:rPr>
          <w:b/>
          <w:bCs/>
        </w:rPr>
        <w:t>oAuth</w:t>
      </w:r>
      <w:proofErr w:type="spellEnd"/>
      <w:r w:rsidRPr="00DE0385">
        <w:rPr>
          <w:b/>
          <w:bCs/>
        </w:rPr>
        <w:t xml:space="preserve"> support for access to Gmail</w:t>
      </w:r>
    </w:p>
    <w:p w14:paraId="0B1E98D8" w14:textId="48D61FD2" w:rsidR="00E502E6" w:rsidRPr="00DE0385" w:rsidRDefault="00E502E6" w:rsidP="00E502E6">
      <w:pPr>
        <w:pStyle w:val="Paragraphedeliste"/>
        <w:numPr>
          <w:ilvl w:val="1"/>
          <w:numId w:val="3"/>
        </w:numPr>
      </w:pPr>
      <w:r w:rsidRPr="00DE0385">
        <w:t>When adding a Gmail account, a Sign in with Google is available</w:t>
      </w:r>
      <w:r w:rsidR="00514B43" w:rsidRPr="00DE0385">
        <w:t>.</w:t>
      </w:r>
    </w:p>
    <w:p w14:paraId="4B6A5F08" w14:textId="412B787E" w:rsidR="00E502E6" w:rsidRPr="00DE0385" w:rsidRDefault="00E502E6" w:rsidP="00E502E6">
      <w:pPr>
        <w:pStyle w:val="Paragraphedeliste"/>
        <w:numPr>
          <w:ilvl w:val="1"/>
          <w:numId w:val="3"/>
        </w:numPr>
      </w:pPr>
      <w:r w:rsidRPr="00DE0385">
        <w:t>No need to enable less secure apps</w:t>
      </w:r>
      <w:r w:rsidR="00514B43" w:rsidRPr="00DE0385">
        <w:t>.</w:t>
      </w:r>
    </w:p>
    <w:p w14:paraId="62F6321E" w14:textId="4028A974" w:rsidR="00E502E6" w:rsidRPr="00DE0385" w:rsidRDefault="00E502E6" w:rsidP="00E502E6">
      <w:pPr>
        <w:pStyle w:val="Paragraphedeliste"/>
        <w:numPr>
          <w:ilvl w:val="1"/>
          <w:numId w:val="3"/>
        </w:numPr>
      </w:pPr>
      <w:r w:rsidRPr="00DE0385">
        <w:t>Security Password for third</w:t>
      </w:r>
      <w:r w:rsidR="00514B43" w:rsidRPr="00DE0385">
        <w:t>-</w:t>
      </w:r>
      <w:r w:rsidRPr="00DE0385">
        <w:t>part</w:t>
      </w:r>
      <w:r w:rsidR="00514B43" w:rsidRPr="00DE0385">
        <w:t>y</w:t>
      </w:r>
      <w:r w:rsidRPr="00DE0385">
        <w:t xml:space="preserve"> apps no longer required</w:t>
      </w:r>
      <w:r w:rsidR="00514B43" w:rsidRPr="00DE0385">
        <w:t>.</w:t>
      </w:r>
    </w:p>
    <w:p w14:paraId="3AD4AE90" w14:textId="3EBBD531" w:rsidR="00E502E6" w:rsidRPr="00DE0385" w:rsidRDefault="00E502E6" w:rsidP="00E502E6">
      <w:pPr>
        <w:pStyle w:val="Paragraphedeliste"/>
        <w:numPr>
          <w:ilvl w:val="1"/>
          <w:numId w:val="3"/>
        </w:numPr>
      </w:pPr>
      <w:proofErr w:type="spellStart"/>
      <w:r w:rsidRPr="00DE0385">
        <w:t>KeyMail</w:t>
      </w:r>
      <w:proofErr w:type="spellEnd"/>
      <w:r w:rsidRPr="00DE0385">
        <w:t xml:space="preserve"> is an approved Google email client.</w:t>
      </w:r>
    </w:p>
    <w:p w14:paraId="2A01BC1D" w14:textId="1F9A73D0" w:rsidR="00B84E7A" w:rsidRPr="00DE0385" w:rsidRDefault="00B84E7A" w:rsidP="00B84E7A">
      <w:pPr>
        <w:ind w:left="360"/>
      </w:pPr>
    </w:p>
    <w:p w14:paraId="30C74F44" w14:textId="77777777" w:rsidR="00B84E7A" w:rsidRPr="00DE0385" w:rsidRDefault="00B84E7A" w:rsidP="00B84E7A">
      <w:pPr>
        <w:pStyle w:val="Titre2"/>
      </w:pPr>
      <w:r w:rsidRPr="00DE0385">
        <w:rPr>
          <w:lang w:val="en-US"/>
        </w:rPr>
        <w:t>Fixes and Enhancements:</w:t>
      </w:r>
    </w:p>
    <w:p w14:paraId="69389EE5" w14:textId="11DB767F" w:rsidR="00B84E7A" w:rsidRPr="00DE0385" w:rsidRDefault="00E502E6" w:rsidP="00B84E7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Fonts w:cstheme="minorHAnsi"/>
          <w:color w:val="000000" w:themeColor="text1"/>
          <w:szCs w:val="21"/>
          <w:lang w:val="en-CA" w:eastAsia="fr-CA"/>
        </w:rPr>
      </w:pPr>
      <w:r w:rsidRPr="00DE0385">
        <w:rPr>
          <w:rFonts w:cstheme="minorHAnsi"/>
          <w:color w:val="000000" w:themeColor="text1"/>
          <w:szCs w:val="21"/>
          <w:lang w:val="en-CA" w:eastAsia="fr-CA"/>
        </w:rPr>
        <w:t>Fixed issue where parenthes</w:t>
      </w:r>
      <w:r w:rsidR="006615C2" w:rsidRPr="00DE0385">
        <w:rPr>
          <w:rFonts w:cstheme="minorHAnsi"/>
          <w:color w:val="000000" w:themeColor="text1"/>
          <w:szCs w:val="21"/>
          <w:lang w:val="en-CA" w:eastAsia="fr-CA"/>
        </w:rPr>
        <w:t>e</w:t>
      </w:r>
      <w:r w:rsidRPr="00DE0385">
        <w:rPr>
          <w:rFonts w:cstheme="minorHAnsi"/>
          <w:color w:val="000000" w:themeColor="text1"/>
          <w:szCs w:val="21"/>
          <w:lang w:val="en-CA" w:eastAsia="fr-CA"/>
        </w:rPr>
        <w:t>s w</w:t>
      </w:r>
      <w:r w:rsidR="006615C2" w:rsidRPr="00DE0385">
        <w:rPr>
          <w:rFonts w:cstheme="minorHAnsi"/>
          <w:color w:val="000000" w:themeColor="text1"/>
          <w:szCs w:val="21"/>
          <w:lang w:val="en-CA" w:eastAsia="fr-CA"/>
        </w:rPr>
        <w:t>ere</w:t>
      </w:r>
      <w:r w:rsidRPr="00DE0385">
        <w:rPr>
          <w:rFonts w:cstheme="minorHAnsi"/>
          <w:color w:val="000000" w:themeColor="text1"/>
          <w:szCs w:val="21"/>
          <w:lang w:val="en-CA" w:eastAsia="fr-CA"/>
        </w:rPr>
        <w:t xml:space="preserve"> computing wrongly on specific fraction calculations</w:t>
      </w:r>
      <w:r w:rsidR="00514B43" w:rsidRPr="00DE0385">
        <w:rPr>
          <w:rFonts w:cstheme="minorHAnsi"/>
          <w:color w:val="000000" w:themeColor="text1"/>
          <w:szCs w:val="21"/>
          <w:lang w:val="en-CA" w:eastAsia="fr-CA"/>
        </w:rPr>
        <w:t>.</w:t>
      </w:r>
      <w:r w:rsidRPr="00DE0385">
        <w:rPr>
          <w:rFonts w:cstheme="minorHAnsi"/>
          <w:color w:val="000000" w:themeColor="text1"/>
          <w:szCs w:val="21"/>
          <w:lang w:val="en-CA" w:eastAsia="fr-CA"/>
        </w:rPr>
        <w:t xml:space="preserve">  </w:t>
      </w:r>
    </w:p>
    <w:p w14:paraId="796B6820" w14:textId="6B85272B" w:rsidR="00E502E6" w:rsidRPr="00DE0385" w:rsidRDefault="00E502E6" w:rsidP="00B84E7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Fonts w:cstheme="minorHAnsi"/>
          <w:color w:val="000000" w:themeColor="text1"/>
          <w:szCs w:val="21"/>
          <w:lang w:val="en-CA" w:eastAsia="fr-CA"/>
        </w:rPr>
      </w:pPr>
      <w:r w:rsidRPr="00DE0385">
        <w:rPr>
          <w:rFonts w:cstheme="minorHAnsi"/>
          <w:color w:val="000000" w:themeColor="text1"/>
          <w:szCs w:val="21"/>
          <w:lang w:val="en-CA" w:eastAsia="fr-CA"/>
        </w:rPr>
        <w:t>Uploaded the latest onboard Spanish User guide</w:t>
      </w:r>
      <w:r w:rsidR="00514B43" w:rsidRPr="00DE0385">
        <w:rPr>
          <w:rFonts w:cstheme="minorHAnsi"/>
          <w:color w:val="000000" w:themeColor="text1"/>
          <w:szCs w:val="21"/>
          <w:lang w:val="en-CA" w:eastAsia="fr-CA"/>
        </w:rPr>
        <w:t>.</w:t>
      </w:r>
    </w:p>
    <w:sectPr w:rsidR="00E502E6" w:rsidRPr="00DE0385" w:rsidSect="00B84E7A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75D82"/>
    <w:multiLevelType w:val="hybridMultilevel"/>
    <w:tmpl w:val="026EA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84414C2"/>
    <w:multiLevelType w:val="hybridMultilevel"/>
    <w:tmpl w:val="598EF880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A6951"/>
    <w:multiLevelType w:val="hybridMultilevel"/>
    <w:tmpl w:val="3DA6994E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A228BC"/>
    <w:multiLevelType w:val="hybridMultilevel"/>
    <w:tmpl w:val="F918B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CAF6A3E"/>
    <w:multiLevelType w:val="hybridMultilevel"/>
    <w:tmpl w:val="3F761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FFA4D8F"/>
    <w:multiLevelType w:val="hybridMultilevel"/>
    <w:tmpl w:val="6526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4DC1EA2"/>
    <w:multiLevelType w:val="hybridMultilevel"/>
    <w:tmpl w:val="079C692A"/>
    <w:lvl w:ilvl="0" w:tplc="EA685952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NDM0NjM3NzG2sDBU0lEKTi0uzszPAykwqgUAkAEJnCwAAAA="/>
  </w:docVars>
  <w:rsids>
    <w:rsidRoot w:val="00B84E7A"/>
    <w:rsid w:val="0020529D"/>
    <w:rsid w:val="005142C1"/>
    <w:rsid w:val="00514B43"/>
    <w:rsid w:val="005738B7"/>
    <w:rsid w:val="00587DAE"/>
    <w:rsid w:val="00646EBA"/>
    <w:rsid w:val="006615C2"/>
    <w:rsid w:val="00751589"/>
    <w:rsid w:val="008E5A61"/>
    <w:rsid w:val="009B379E"/>
    <w:rsid w:val="009B4779"/>
    <w:rsid w:val="00B84E7A"/>
    <w:rsid w:val="00BD6527"/>
    <w:rsid w:val="00D455EA"/>
    <w:rsid w:val="00DC3F4D"/>
    <w:rsid w:val="00DE0385"/>
    <w:rsid w:val="00E11EFF"/>
    <w:rsid w:val="00E502E6"/>
    <w:rsid w:val="00F51DC7"/>
    <w:rsid w:val="00FB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6A38C"/>
  <w15:chartTrackingRefBased/>
  <w15:docId w15:val="{AC5A28DC-0A0D-4A26-9985-47B5A53E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84E7A"/>
    <w:pPr>
      <w:keepNext/>
      <w:keepLines/>
      <w:suppressAutoHyphens/>
      <w:autoSpaceDN w:val="0"/>
      <w:spacing w:before="240" w:after="0" w:line="240" w:lineRule="auto"/>
      <w:textAlignment w:val="baseline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84E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B84E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B84E7A"/>
    <w:pPr>
      <w:spacing w:after="120" w:line="276" w:lineRule="auto"/>
    </w:pPr>
    <w:rPr>
      <w:lang w:val="en-CA"/>
    </w:rPr>
  </w:style>
  <w:style w:type="character" w:customStyle="1" w:styleId="CorpsdetexteCar">
    <w:name w:val="Corps de texte Car"/>
    <w:basedOn w:val="Policepardfaut"/>
    <w:link w:val="Corpsdetexte"/>
    <w:uiPriority w:val="99"/>
    <w:rsid w:val="00B84E7A"/>
    <w:rPr>
      <w:lang w:val="en-CA"/>
    </w:rPr>
  </w:style>
  <w:style w:type="character" w:customStyle="1" w:styleId="Titre2Car">
    <w:name w:val="Titre 2 Car"/>
    <w:basedOn w:val="Policepardfaut"/>
    <w:link w:val="Titre2"/>
    <w:uiPriority w:val="9"/>
    <w:rsid w:val="00B84E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phedeliste">
    <w:name w:val="List Paragraph"/>
    <w:basedOn w:val="Normal"/>
    <w:qFormat/>
    <w:rsid w:val="00B84E7A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515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515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24E625778E3A439BDCEBA750747DC0" ma:contentTypeVersion="10" ma:contentTypeDescription="Create a new document." ma:contentTypeScope="" ma:versionID="7ab073fdabbdd9d3e24b29edeb73e542">
  <xsd:schema xmlns:xsd="http://www.w3.org/2001/XMLSchema" xmlns:xs="http://www.w3.org/2001/XMLSchema" xmlns:p="http://schemas.microsoft.com/office/2006/metadata/properties" xmlns:ns3="571cb231-759e-4a50-b467-efa0009fe59e" targetNamespace="http://schemas.microsoft.com/office/2006/metadata/properties" ma:root="true" ma:fieldsID="253dc32f075f41a4d039cddb37dbe281" ns3:_="">
    <xsd:import namespace="571cb231-759e-4a50-b467-efa0009fe5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cb231-759e-4a50-b467-efa0009fe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EC51C4-9E65-4341-9AD6-FFF9626114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2ABBBE-44F7-4A91-A55E-135DAEF528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A90CE4-A1C5-4DA9-BEFE-610C32D5A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cb231-759e-4a50-b467-efa0009fe5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2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Sofia Saadaoui</cp:lastModifiedBy>
  <cp:revision>2</cp:revision>
  <dcterms:created xsi:type="dcterms:W3CDTF">2020-08-18T03:13:00Z</dcterms:created>
  <dcterms:modified xsi:type="dcterms:W3CDTF">2020-08-18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24E625778E3A439BDCEBA750747DC0</vt:lpwstr>
  </property>
</Properties>
</file>